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38B973" w14:textId="77777777" w:rsidR="00FB7D41" w:rsidRDefault="000F6213" w:rsidP="00FB7D41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noProof/>
          <w:sz w:val="24"/>
          <w:szCs w:val="24"/>
          <w:u w:val="single"/>
        </w:rPr>
        <w:drawing>
          <wp:anchor distT="0" distB="0" distL="114300" distR="114300" simplePos="0" relativeHeight="251659264" behindDoc="1" locked="0" layoutInCell="1" allowOverlap="1" wp14:anchorId="520656CA" wp14:editId="44351D15">
            <wp:simplePos x="0" y="0"/>
            <wp:positionH relativeFrom="page">
              <wp:posOffset>2743835</wp:posOffset>
            </wp:positionH>
            <wp:positionV relativeFrom="page">
              <wp:posOffset>15240</wp:posOffset>
            </wp:positionV>
            <wp:extent cx="2282677" cy="1054041"/>
            <wp:effectExtent l="0" t="0" r="3810" b="0"/>
            <wp:wrapTight wrapText="bothSides">
              <wp:wrapPolygon edited="0">
                <wp:start x="16948" y="1172"/>
                <wp:lineTo x="0" y="6250"/>
                <wp:lineTo x="0" y="13671"/>
                <wp:lineTo x="10277" y="14452"/>
                <wp:lineTo x="902" y="16014"/>
                <wp:lineTo x="541" y="18358"/>
                <wp:lineTo x="902" y="20702"/>
                <wp:lineTo x="12441" y="20702"/>
                <wp:lineTo x="17669" y="19920"/>
                <wp:lineTo x="21456" y="17577"/>
                <wp:lineTo x="21456" y="5859"/>
                <wp:lineTo x="19472" y="2344"/>
                <wp:lineTo x="18030" y="1172"/>
                <wp:lineTo x="16948" y="1172"/>
              </wp:wrapPolygon>
            </wp:wrapTight>
            <wp:docPr id="1" name="Picture 1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strict 712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2677" cy="10540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35727D" w14:textId="61349ED6" w:rsidR="00E72D4F" w:rsidRDefault="00456C30" w:rsidP="00FB7D41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DISTRICT CALENDAR</w:t>
      </w:r>
      <w:r w:rsidR="00850E8D">
        <w:rPr>
          <w:rFonts w:ascii="Arial" w:hAnsi="Arial" w:cs="Arial"/>
          <w:b/>
          <w:sz w:val="24"/>
          <w:szCs w:val="24"/>
          <w:u w:val="single"/>
        </w:rPr>
        <w:t xml:space="preserve"> CLUB</w:t>
      </w:r>
      <w:r>
        <w:rPr>
          <w:rFonts w:ascii="Arial" w:hAnsi="Arial" w:cs="Arial"/>
          <w:b/>
          <w:sz w:val="24"/>
          <w:szCs w:val="24"/>
          <w:u w:val="single"/>
        </w:rPr>
        <w:t xml:space="preserve"> EVENT SUBMISSION FORM</w:t>
      </w:r>
    </w:p>
    <w:p w14:paraId="32E160A5" w14:textId="77777777" w:rsidR="00456C30" w:rsidRPr="00456C30" w:rsidRDefault="00456C30" w:rsidP="00456C30">
      <w:pPr>
        <w:rPr>
          <w:rFonts w:ascii="Arial" w:hAnsi="Arial" w:cs="Arial"/>
          <w:i/>
          <w:szCs w:val="24"/>
        </w:rPr>
      </w:pPr>
      <w:r w:rsidRPr="00456C30">
        <w:rPr>
          <w:rFonts w:ascii="Arial" w:hAnsi="Arial" w:cs="Arial"/>
          <w:i/>
          <w:szCs w:val="24"/>
        </w:rPr>
        <w:t xml:space="preserve">There are two ways to get your club event onto the District Calendar. </w:t>
      </w:r>
    </w:p>
    <w:p w14:paraId="41BFE90E" w14:textId="55A8EA76" w:rsidR="00456C30" w:rsidRPr="00456C30" w:rsidRDefault="00456C30" w:rsidP="00456C30">
      <w:pPr>
        <w:ind w:left="720"/>
        <w:rPr>
          <w:rFonts w:ascii="Arial" w:hAnsi="Arial" w:cs="Arial"/>
          <w:i/>
          <w:szCs w:val="24"/>
        </w:rPr>
      </w:pPr>
      <w:r w:rsidRPr="00456C30">
        <w:rPr>
          <w:rFonts w:ascii="Arial" w:hAnsi="Arial" w:cs="Arial"/>
          <w:i/>
          <w:szCs w:val="24"/>
        </w:rPr>
        <w:t>1) If your club is using Club Runner use this link {</w:t>
      </w:r>
      <w:hyperlink r:id="rId7" w:history="1">
        <w:r w:rsidRPr="004D3DF3">
          <w:rPr>
            <w:rStyle w:val="Hyperlink"/>
            <w:rFonts w:ascii="Arial" w:hAnsi="Arial" w:cs="Arial"/>
            <w:i/>
            <w:szCs w:val="24"/>
          </w:rPr>
          <w:t>http://bit.ly/7120-AddingClubEvents</w:t>
        </w:r>
      </w:hyperlink>
      <w:r w:rsidRPr="00456C30">
        <w:rPr>
          <w:rFonts w:ascii="Arial" w:hAnsi="Arial" w:cs="Arial"/>
          <w:i/>
          <w:szCs w:val="24"/>
        </w:rPr>
        <w:t xml:space="preserve">} </w:t>
      </w:r>
      <w:r w:rsidR="004D3DF3">
        <w:rPr>
          <w:rFonts w:ascii="Arial" w:hAnsi="Arial" w:cs="Arial"/>
          <w:i/>
          <w:szCs w:val="24"/>
        </w:rPr>
        <w:t xml:space="preserve">for instruction on how </w:t>
      </w:r>
      <w:r w:rsidRPr="00456C30">
        <w:rPr>
          <w:rFonts w:ascii="Arial" w:hAnsi="Arial" w:cs="Arial"/>
          <w:i/>
          <w:szCs w:val="24"/>
        </w:rPr>
        <w:t xml:space="preserve">to add your event. Be sure to click Yes on the ‘Show Event in District Calendar’ option. </w:t>
      </w:r>
      <w:r w:rsidR="004D3DF3">
        <w:rPr>
          <w:rFonts w:ascii="Arial" w:hAnsi="Arial" w:cs="Arial"/>
          <w:i/>
          <w:szCs w:val="24"/>
        </w:rPr>
        <w:br/>
      </w:r>
      <w:r w:rsidRPr="00456C30">
        <w:rPr>
          <w:rFonts w:ascii="Arial" w:hAnsi="Arial" w:cs="Arial"/>
          <w:i/>
          <w:szCs w:val="24"/>
        </w:rPr>
        <w:br/>
        <w:t xml:space="preserve">2) If your club does not use Club Runner, complete the form below and submit it to </w:t>
      </w:r>
      <w:r w:rsidR="00CD06E8">
        <w:rPr>
          <w:rFonts w:ascii="Arial" w:hAnsi="Arial" w:cs="Arial"/>
          <w:i/>
          <w:szCs w:val="24"/>
        </w:rPr>
        <w:t xml:space="preserve">the District Calendar </w:t>
      </w:r>
      <w:r w:rsidR="00FB7D41">
        <w:rPr>
          <w:rFonts w:ascii="Arial" w:hAnsi="Arial" w:cs="Arial"/>
          <w:i/>
          <w:szCs w:val="24"/>
        </w:rPr>
        <w:t>C</w:t>
      </w:r>
      <w:r w:rsidR="00CD06E8">
        <w:rPr>
          <w:rFonts w:ascii="Arial" w:hAnsi="Arial" w:cs="Arial"/>
          <w:i/>
          <w:szCs w:val="24"/>
        </w:rPr>
        <w:t>oordinator</w:t>
      </w:r>
      <w:r w:rsidRPr="00456C30">
        <w:rPr>
          <w:rFonts w:ascii="Arial" w:hAnsi="Arial" w:cs="Arial"/>
          <w:i/>
          <w:szCs w:val="24"/>
        </w:rPr>
        <w:t>.</w:t>
      </w:r>
    </w:p>
    <w:p w14:paraId="338BD042" w14:textId="77777777" w:rsidR="00A525D7" w:rsidRPr="00A525D7" w:rsidRDefault="00A525D7" w:rsidP="00E72D4F">
      <w:pPr>
        <w:jc w:val="center"/>
        <w:rPr>
          <w:rFonts w:ascii="Arial" w:hAnsi="Arial" w:cs="Arial"/>
          <w:b/>
          <w:sz w:val="8"/>
          <w:szCs w:val="8"/>
          <w:u w:val="single"/>
        </w:rPr>
      </w:pPr>
    </w:p>
    <w:p w14:paraId="0B7D6029" w14:textId="77777777" w:rsidR="00FB7D41" w:rsidRDefault="003608F8" w:rsidP="008D21E6">
      <w:pPr>
        <w:rPr>
          <w:rFonts w:ascii="Arial" w:hAnsi="Arial" w:cs="Arial"/>
          <w:b/>
          <w:sz w:val="24"/>
          <w:szCs w:val="24"/>
        </w:rPr>
      </w:pPr>
      <w:r w:rsidRPr="003608F8">
        <w:rPr>
          <w:rFonts w:ascii="Arial" w:hAnsi="Arial" w:cs="Arial"/>
          <w:b/>
          <w:sz w:val="24"/>
          <w:szCs w:val="24"/>
        </w:rPr>
        <w:t>Event Name:</w:t>
      </w:r>
      <w:r w:rsidRPr="003608F8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234057934"/>
          <w:placeholder>
            <w:docPart w:val="DefaultPlaceholder_-1854013440"/>
          </w:placeholder>
        </w:sdtPr>
        <w:sdtEndPr/>
        <w:sdtContent>
          <w:r w:rsidR="008D21E6">
            <w:rPr>
              <w:rStyle w:val="PlaceholderText"/>
            </w:rPr>
            <w:t>Event Name</w:t>
          </w:r>
        </w:sdtContent>
      </w:sdt>
      <w:r w:rsidR="00456C30" w:rsidRPr="00456C30">
        <w:rPr>
          <w:rFonts w:ascii="Arial" w:hAnsi="Arial" w:cs="Arial"/>
          <w:b/>
          <w:sz w:val="24"/>
          <w:szCs w:val="24"/>
        </w:rPr>
        <w:t xml:space="preserve"> </w:t>
      </w:r>
      <w:r w:rsidR="00456C30">
        <w:rPr>
          <w:rFonts w:ascii="Arial" w:hAnsi="Arial" w:cs="Arial"/>
          <w:b/>
          <w:sz w:val="24"/>
          <w:szCs w:val="24"/>
        </w:rPr>
        <w:tab/>
      </w:r>
      <w:r w:rsidR="00456C30">
        <w:rPr>
          <w:rFonts w:ascii="Arial" w:hAnsi="Arial" w:cs="Arial"/>
          <w:b/>
          <w:sz w:val="24"/>
          <w:szCs w:val="24"/>
        </w:rPr>
        <w:tab/>
      </w:r>
      <w:r w:rsidR="00456C30">
        <w:rPr>
          <w:rFonts w:ascii="Arial" w:hAnsi="Arial" w:cs="Arial"/>
          <w:b/>
          <w:sz w:val="24"/>
          <w:szCs w:val="24"/>
        </w:rPr>
        <w:tab/>
      </w:r>
    </w:p>
    <w:p w14:paraId="471E3790" w14:textId="4C3795DF" w:rsidR="003608F8" w:rsidRDefault="00456C30" w:rsidP="008D21E6">
      <w:pPr>
        <w:rPr>
          <w:rFonts w:ascii="Arial" w:hAnsi="Arial" w:cs="Arial"/>
          <w:b/>
          <w:sz w:val="24"/>
          <w:szCs w:val="24"/>
        </w:rPr>
      </w:pPr>
      <w:r w:rsidRPr="003B2FED">
        <w:rPr>
          <w:rFonts w:ascii="Arial" w:hAnsi="Arial" w:cs="Arial"/>
          <w:b/>
          <w:sz w:val="24"/>
          <w:szCs w:val="24"/>
        </w:rPr>
        <w:t xml:space="preserve">Club Name:  </w:t>
      </w:r>
      <w:sdt>
        <w:sdtPr>
          <w:rPr>
            <w:rFonts w:ascii="Arial" w:hAnsi="Arial" w:cs="Arial"/>
            <w:b/>
            <w:sz w:val="24"/>
            <w:szCs w:val="24"/>
          </w:rPr>
          <w:id w:val="-851100750"/>
          <w:placeholder>
            <w:docPart w:val="FFF6EB1F5A7B425189EF4F5CDE78A557"/>
          </w:placeholder>
          <w:showingPlcHdr/>
        </w:sdtPr>
        <w:sdtEndPr/>
        <w:sdtContent>
          <w:r w:rsidRPr="007D5CE9">
            <w:rPr>
              <w:rStyle w:val="PlaceholderText"/>
            </w:rPr>
            <w:t>Click or tap here to enter text.</w:t>
          </w:r>
        </w:sdtContent>
      </w:sdt>
    </w:p>
    <w:p w14:paraId="547FD0BB" w14:textId="33D28D9A" w:rsidR="00456C30" w:rsidRDefault="00456C30" w:rsidP="008D21E6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s this an Event </w:t>
      </w:r>
      <w:r w:rsidRPr="00456C30">
        <w:rPr>
          <w:rFonts w:ascii="Arial" w:hAnsi="Arial" w:cs="Arial"/>
          <w:sz w:val="24"/>
          <w:szCs w:val="24"/>
        </w:rPr>
        <w:t>or a</w:t>
      </w:r>
      <w:r>
        <w:rPr>
          <w:rFonts w:ascii="Arial" w:hAnsi="Arial" w:cs="Arial"/>
          <w:b/>
          <w:sz w:val="24"/>
          <w:szCs w:val="24"/>
        </w:rPr>
        <w:t xml:space="preserve"> Fundraiser?</w:t>
      </w:r>
      <w:r w:rsidR="00CD06E8" w:rsidRPr="00CD06E8">
        <w:rPr>
          <w:rFonts w:ascii="Arial" w:hAnsi="Arial" w:cs="Arial"/>
          <w:b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sz w:val="24"/>
            <w:szCs w:val="24"/>
          </w:rPr>
          <w:id w:val="-1688214714"/>
          <w:placeholder>
            <w:docPart w:val="6C559B7EF9C94D649E50F0AB0F55CE33"/>
          </w:placeholder>
          <w:showingPlcHdr/>
        </w:sdtPr>
        <w:sdtEndPr/>
        <w:sdtContent>
          <w:r w:rsidR="00CD06E8" w:rsidRPr="007D5CE9">
            <w:rPr>
              <w:rStyle w:val="PlaceholderText"/>
            </w:rPr>
            <w:t>Click or tap here to enter text.</w:t>
          </w:r>
        </w:sdtContent>
      </w:sdt>
    </w:p>
    <w:p w14:paraId="60E6CC7F" w14:textId="3EC2BA79" w:rsidR="003608F8" w:rsidRDefault="002E6388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tart Date:  </w:t>
      </w:r>
      <w:sdt>
        <w:sdtPr>
          <w:rPr>
            <w:rFonts w:ascii="Arial" w:hAnsi="Arial" w:cs="Arial"/>
            <w:b/>
            <w:sz w:val="24"/>
            <w:szCs w:val="24"/>
          </w:rPr>
          <w:id w:val="1257944662"/>
          <w:placeholder>
            <w:docPart w:val="DefaultPlaceholder_-1854013440"/>
          </w:placeholder>
          <w:showingPlcHdr/>
        </w:sdtPr>
        <w:sdtEndPr/>
        <w:sdtContent>
          <w:r w:rsidRPr="007D5CE9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  <w:b/>
          <w:sz w:val="24"/>
          <w:szCs w:val="24"/>
        </w:rPr>
        <w:tab/>
        <w:t xml:space="preserve">Start Time:  </w:t>
      </w:r>
      <w:sdt>
        <w:sdtPr>
          <w:rPr>
            <w:rFonts w:ascii="Arial" w:hAnsi="Arial" w:cs="Arial"/>
            <w:b/>
            <w:sz w:val="24"/>
            <w:szCs w:val="24"/>
          </w:rPr>
          <w:id w:val="565692919"/>
          <w:placeholder>
            <w:docPart w:val="DefaultPlaceholder_-1854013440"/>
          </w:placeholder>
          <w:showingPlcHdr/>
        </w:sdtPr>
        <w:sdtEndPr/>
        <w:sdtContent>
          <w:r w:rsidRPr="007D5CE9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  <w:b/>
          <w:sz w:val="24"/>
          <w:szCs w:val="24"/>
        </w:rPr>
        <w:t xml:space="preserve">  Include AM or PM</w:t>
      </w:r>
    </w:p>
    <w:p w14:paraId="660D6043" w14:textId="51538910" w:rsidR="002E6388" w:rsidRDefault="002E6388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End Date:  </w:t>
      </w:r>
      <w:sdt>
        <w:sdtPr>
          <w:rPr>
            <w:rFonts w:ascii="Arial" w:hAnsi="Arial" w:cs="Arial"/>
            <w:b/>
            <w:sz w:val="24"/>
            <w:szCs w:val="24"/>
          </w:rPr>
          <w:id w:val="-2590130"/>
          <w:placeholder>
            <w:docPart w:val="DefaultPlaceholder_-1854013440"/>
          </w:placeholder>
          <w:showingPlcHdr/>
        </w:sdtPr>
        <w:sdtEndPr/>
        <w:sdtContent>
          <w:r w:rsidRPr="007D5CE9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  <w:b/>
          <w:sz w:val="24"/>
          <w:szCs w:val="24"/>
        </w:rPr>
        <w:t xml:space="preserve">      End Time:  </w:t>
      </w:r>
      <w:sdt>
        <w:sdtPr>
          <w:rPr>
            <w:rFonts w:ascii="Arial" w:hAnsi="Arial" w:cs="Arial"/>
            <w:b/>
            <w:sz w:val="24"/>
            <w:szCs w:val="24"/>
          </w:rPr>
          <w:id w:val="812530931"/>
          <w:placeholder>
            <w:docPart w:val="DefaultPlaceholder_-1854013440"/>
          </w:placeholder>
          <w:showingPlcHdr/>
        </w:sdtPr>
        <w:sdtEndPr/>
        <w:sdtContent>
          <w:r w:rsidRPr="007D5CE9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  <w:b/>
          <w:sz w:val="24"/>
          <w:szCs w:val="24"/>
        </w:rPr>
        <w:t xml:space="preserve">  Include AM or PM</w:t>
      </w:r>
    </w:p>
    <w:p w14:paraId="0CBE0807" w14:textId="0345D3C7" w:rsidR="002E6388" w:rsidRDefault="002E6388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Description:  </w:t>
      </w:r>
      <w:sdt>
        <w:sdtPr>
          <w:rPr>
            <w:rFonts w:ascii="Arial" w:hAnsi="Arial" w:cs="Arial"/>
            <w:b/>
            <w:sz w:val="24"/>
            <w:szCs w:val="24"/>
          </w:rPr>
          <w:id w:val="722716578"/>
          <w:placeholder>
            <w:docPart w:val="DefaultPlaceholder_-1854013440"/>
          </w:placeholder>
          <w:showingPlcHdr/>
        </w:sdtPr>
        <w:sdtEndPr/>
        <w:sdtContent>
          <w:r w:rsidRPr="007D5CE9">
            <w:rPr>
              <w:rStyle w:val="PlaceholderText"/>
            </w:rPr>
            <w:t>Click or tap here to enter text.</w:t>
          </w:r>
        </w:sdtContent>
      </w:sdt>
    </w:p>
    <w:p w14:paraId="7EE49E6B" w14:textId="03C06CEB" w:rsidR="00040B40" w:rsidRDefault="00040B40" w:rsidP="002E6388">
      <w:pPr>
        <w:tabs>
          <w:tab w:val="center" w:pos="5400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ontact Name:  </w:t>
      </w:r>
      <w:sdt>
        <w:sdtPr>
          <w:rPr>
            <w:rFonts w:ascii="Arial" w:hAnsi="Arial" w:cs="Arial"/>
            <w:b/>
            <w:sz w:val="24"/>
            <w:szCs w:val="24"/>
          </w:rPr>
          <w:id w:val="1677921814"/>
          <w:placeholder>
            <w:docPart w:val="DefaultPlaceholder_-1854013440"/>
          </w:placeholder>
          <w:showingPlcHdr/>
        </w:sdtPr>
        <w:sdtEndPr/>
        <w:sdtContent>
          <w:r w:rsidRPr="007D5CE9">
            <w:rPr>
              <w:rStyle w:val="PlaceholderText"/>
            </w:rPr>
            <w:t>Click or tap here to enter text.</w:t>
          </w:r>
        </w:sdtContent>
      </w:sdt>
    </w:p>
    <w:p w14:paraId="081F1518" w14:textId="0B8CC740" w:rsidR="00040B40" w:rsidRDefault="00040B40" w:rsidP="002E6388">
      <w:pPr>
        <w:tabs>
          <w:tab w:val="center" w:pos="5400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ontact Phone Number:  </w:t>
      </w:r>
      <w:sdt>
        <w:sdtPr>
          <w:rPr>
            <w:rFonts w:ascii="Arial" w:hAnsi="Arial" w:cs="Arial"/>
            <w:b/>
            <w:sz w:val="24"/>
            <w:szCs w:val="24"/>
          </w:rPr>
          <w:id w:val="522755403"/>
          <w:placeholder>
            <w:docPart w:val="19B3D52194594E77AAF96973A7F45F74"/>
          </w:placeholder>
          <w:showingPlcHdr/>
        </w:sdtPr>
        <w:sdtEndPr/>
        <w:sdtContent>
          <w:r w:rsidRPr="007D5CE9">
            <w:rPr>
              <w:rStyle w:val="PlaceholderText"/>
            </w:rPr>
            <w:t>Click or tap here to enter text.</w:t>
          </w:r>
        </w:sdtContent>
      </w:sdt>
    </w:p>
    <w:p w14:paraId="56980B9F" w14:textId="77777777" w:rsidR="00040B40" w:rsidRDefault="00040B40" w:rsidP="00040B40">
      <w:pPr>
        <w:tabs>
          <w:tab w:val="center" w:pos="5400"/>
          <w:tab w:val="left" w:pos="6468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ontact Email Address:  </w:t>
      </w:r>
      <w:sdt>
        <w:sdtPr>
          <w:rPr>
            <w:rFonts w:ascii="Arial" w:hAnsi="Arial" w:cs="Arial"/>
            <w:b/>
            <w:sz w:val="24"/>
            <w:szCs w:val="24"/>
          </w:rPr>
          <w:id w:val="1031376689"/>
          <w:placeholder>
            <w:docPart w:val="DefaultPlaceholder_-1854013440"/>
          </w:placeholder>
          <w:showingPlcHdr/>
        </w:sdtPr>
        <w:sdtEndPr/>
        <w:sdtContent>
          <w:r w:rsidRPr="007D5CE9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  <w:b/>
          <w:sz w:val="24"/>
          <w:szCs w:val="24"/>
        </w:rPr>
        <w:t xml:space="preserve">  </w:t>
      </w:r>
    </w:p>
    <w:p w14:paraId="1F5C8585" w14:textId="54ECDA97" w:rsidR="00040B40" w:rsidRPr="00040B40" w:rsidRDefault="00040B40" w:rsidP="00040B40">
      <w:pPr>
        <w:tabs>
          <w:tab w:val="center" w:pos="5400"/>
          <w:tab w:val="left" w:pos="6468"/>
        </w:tabs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  <w:t>(</w:t>
      </w:r>
      <w:r w:rsidRPr="00040B40">
        <w:rPr>
          <w:rFonts w:ascii="Arial" w:hAnsi="Arial" w:cs="Arial"/>
          <w:i/>
          <w:color w:val="FF0000"/>
          <w:sz w:val="24"/>
          <w:szCs w:val="24"/>
        </w:rPr>
        <w:t xml:space="preserve">Please check to make sure the Phone Number or Email Address match the info in </w:t>
      </w:r>
      <w:proofErr w:type="spellStart"/>
      <w:r w:rsidRPr="00040B40">
        <w:rPr>
          <w:rFonts w:ascii="Arial" w:hAnsi="Arial" w:cs="Arial"/>
          <w:i/>
          <w:color w:val="FF0000"/>
          <w:sz w:val="24"/>
          <w:szCs w:val="24"/>
        </w:rPr>
        <w:t>Clubrunner</w:t>
      </w:r>
      <w:proofErr w:type="spellEnd"/>
      <w:r w:rsidRPr="00040B40">
        <w:rPr>
          <w:rFonts w:ascii="Arial" w:hAnsi="Arial" w:cs="Arial"/>
          <w:i/>
          <w:color w:val="FF0000"/>
          <w:sz w:val="24"/>
          <w:szCs w:val="24"/>
        </w:rPr>
        <w:t>.</w:t>
      </w:r>
      <w:r>
        <w:rPr>
          <w:rFonts w:ascii="Arial" w:hAnsi="Arial" w:cs="Arial"/>
          <w:i/>
          <w:color w:val="FF0000"/>
          <w:sz w:val="24"/>
          <w:szCs w:val="24"/>
        </w:rPr>
        <w:t>)</w:t>
      </w:r>
    </w:p>
    <w:p w14:paraId="64B318F2" w14:textId="7FD73A4D" w:rsidR="002E6388" w:rsidRPr="003B2FED" w:rsidRDefault="003B2FED" w:rsidP="002E6388">
      <w:pPr>
        <w:tabs>
          <w:tab w:val="center" w:pos="5400"/>
        </w:tabs>
        <w:rPr>
          <w:rFonts w:ascii="Arial" w:hAnsi="Arial" w:cs="Arial"/>
          <w:b/>
          <w:sz w:val="24"/>
          <w:szCs w:val="24"/>
        </w:rPr>
      </w:pPr>
      <w:r w:rsidRPr="003B2FED">
        <w:rPr>
          <w:rFonts w:ascii="Arial" w:hAnsi="Arial" w:cs="Arial"/>
          <w:b/>
          <w:sz w:val="24"/>
          <w:szCs w:val="24"/>
        </w:rPr>
        <w:t xml:space="preserve">Event Location:  </w:t>
      </w:r>
      <w:sdt>
        <w:sdtPr>
          <w:rPr>
            <w:rFonts w:ascii="Arial" w:hAnsi="Arial" w:cs="Arial"/>
            <w:b/>
            <w:sz w:val="24"/>
            <w:szCs w:val="24"/>
          </w:rPr>
          <w:id w:val="243468656"/>
          <w:placeholder>
            <w:docPart w:val="DefaultPlaceholder_-1854013440"/>
          </w:placeholder>
          <w:showingPlcHdr/>
        </w:sdtPr>
        <w:sdtEndPr/>
        <w:sdtContent>
          <w:r w:rsidRPr="007D5CE9">
            <w:rPr>
              <w:rStyle w:val="PlaceholderText"/>
            </w:rPr>
            <w:t>Click or tap here to enter text.</w:t>
          </w:r>
        </w:sdtContent>
      </w:sdt>
    </w:p>
    <w:p w14:paraId="22F951F0" w14:textId="3D1E7661" w:rsidR="003B2FED" w:rsidRPr="003B2FED" w:rsidRDefault="003B2FED" w:rsidP="002E6388">
      <w:pPr>
        <w:tabs>
          <w:tab w:val="center" w:pos="5400"/>
        </w:tabs>
        <w:rPr>
          <w:rFonts w:ascii="Arial" w:hAnsi="Arial" w:cs="Arial"/>
          <w:b/>
          <w:sz w:val="24"/>
          <w:szCs w:val="24"/>
        </w:rPr>
      </w:pPr>
      <w:r w:rsidRPr="003B2FED">
        <w:rPr>
          <w:rFonts w:ascii="Arial" w:hAnsi="Arial" w:cs="Arial"/>
          <w:b/>
          <w:sz w:val="24"/>
          <w:szCs w:val="24"/>
        </w:rPr>
        <w:t xml:space="preserve">Event Address 1:  </w:t>
      </w:r>
      <w:sdt>
        <w:sdtPr>
          <w:rPr>
            <w:rFonts w:ascii="Arial" w:hAnsi="Arial" w:cs="Arial"/>
            <w:b/>
            <w:sz w:val="24"/>
            <w:szCs w:val="24"/>
          </w:rPr>
          <w:id w:val="1887062476"/>
          <w:placeholder>
            <w:docPart w:val="DefaultPlaceholder_-1854013440"/>
          </w:placeholder>
          <w:showingPlcHdr/>
        </w:sdtPr>
        <w:sdtEndPr/>
        <w:sdtContent>
          <w:r w:rsidRPr="007D5CE9">
            <w:rPr>
              <w:rStyle w:val="PlaceholderText"/>
            </w:rPr>
            <w:t>Click or tap here to enter text.</w:t>
          </w:r>
        </w:sdtContent>
      </w:sdt>
    </w:p>
    <w:p w14:paraId="27E8382F" w14:textId="67AF2705" w:rsidR="003B2FED" w:rsidRPr="003B2FED" w:rsidRDefault="003B2FED" w:rsidP="002E6388">
      <w:pPr>
        <w:tabs>
          <w:tab w:val="center" w:pos="5400"/>
        </w:tabs>
        <w:rPr>
          <w:rFonts w:ascii="Arial" w:hAnsi="Arial" w:cs="Arial"/>
          <w:b/>
          <w:sz w:val="24"/>
          <w:szCs w:val="24"/>
        </w:rPr>
      </w:pPr>
      <w:r w:rsidRPr="003B2FED">
        <w:rPr>
          <w:rFonts w:ascii="Arial" w:hAnsi="Arial" w:cs="Arial"/>
          <w:b/>
          <w:sz w:val="24"/>
          <w:szCs w:val="24"/>
        </w:rPr>
        <w:t xml:space="preserve">Event Address 2:  </w:t>
      </w:r>
      <w:sdt>
        <w:sdtPr>
          <w:rPr>
            <w:rFonts w:ascii="Arial" w:hAnsi="Arial" w:cs="Arial"/>
            <w:b/>
            <w:sz w:val="24"/>
            <w:szCs w:val="24"/>
          </w:rPr>
          <w:id w:val="714387960"/>
          <w:placeholder>
            <w:docPart w:val="DefaultPlaceholder_-1854013440"/>
          </w:placeholder>
          <w:showingPlcHdr/>
        </w:sdtPr>
        <w:sdtEndPr/>
        <w:sdtContent>
          <w:r w:rsidRPr="007D5CE9">
            <w:rPr>
              <w:rStyle w:val="PlaceholderText"/>
            </w:rPr>
            <w:t>Click or tap here to enter text.</w:t>
          </w:r>
        </w:sdtContent>
      </w:sdt>
    </w:p>
    <w:p w14:paraId="0EE42879" w14:textId="0AB41FF9" w:rsidR="003B2FED" w:rsidRPr="003B2FED" w:rsidRDefault="00E74366" w:rsidP="00456C30">
      <w:pPr>
        <w:tabs>
          <w:tab w:val="center" w:pos="4950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Event </w:t>
      </w:r>
      <w:r w:rsidR="003B2FED" w:rsidRPr="003B2FED">
        <w:rPr>
          <w:rFonts w:ascii="Arial" w:hAnsi="Arial" w:cs="Arial"/>
          <w:b/>
          <w:sz w:val="24"/>
          <w:szCs w:val="24"/>
        </w:rPr>
        <w:t xml:space="preserve">City:  </w:t>
      </w:r>
      <w:sdt>
        <w:sdtPr>
          <w:rPr>
            <w:rFonts w:ascii="Arial" w:hAnsi="Arial" w:cs="Arial"/>
            <w:b/>
            <w:sz w:val="24"/>
            <w:szCs w:val="24"/>
          </w:rPr>
          <w:id w:val="524215415"/>
          <w:placeholder>
            <w:docPart w:val="DefaultPlaceholder_-1854013440"/>
          </w:placeholder>
          <w:showingPlcHdr/>
        </w:sdtPr>
        <w:sdtEndPr/>
        <w:sdtContent>
          <w:r w:rsidR="003B2FED" w:rsidRPr="007D5CE9">
            <w:rPr>
              <w:rStyle w:val="PlaceholderText"/>
            </w:rPr>
            <w:t>Click or tap here to enter text.</w:t>
          </w:r>
        </w:sdtContent>
      </w:sdt>
      <w:r w:rsidR="00456C30" w:rsidRPr="00456C30">
        <w:rPr>
          <w:rFonts w:ascii="Arial" w:hAnsi="Arial" w:cs="Arial"/>
          <w:b/>
          <w:sz w:val="24"/>
          <w:szCs w:val="24"/>
        </w:rPr>
        <w:t xml:space="preserve"> </w:t>
      </w:r>
      <w:r w:rsidR="00456C30">
        <w:rPr>
          <w:rFonts w:ascii="Arial" w:hAnsi="Arial" w:cs="Arial"/>
          <w:b/>
          <w:sz w:val="24"/>
          <w:szCs w:val="24"/>
        </w:rPr>
        <w:tab/>
      </w:r>
      <w:r w:rsidR="00456C30">
        <w:rPr>
          <w:rFonts w:ascii="Arial" w:hAnsi="Arial" w:cs="Arial"/>
          <w:b/>
          <w:sz w:val="24"/>
          <w:szCs w:val="24"/>
        </w:rPr>
        <w:tab/>
        <w:t xml:space="preserve">Event </w:t>
      </w:r>
      <w:r w:rsidR="00456C30" w:rsidRPr="003B2FED">
        <w:rPr>
          <w:rFonts w:ascii="Arial" w:hAnsi="Arial" w:cs="Arial"/>
          <w:b/>
          <w:sz w:val="24"/>
          <w:szCs w:val="24"/>
        </w:rPr>
        <w:t xml:space="preserve">Zip / Postal Code:  </w:t>
      </w:r>
      <w:sdt>
        <w:sdtPr>
          <w:rPr>
            <w:rFonts w:ascii="Arial" w:hAnsi="Arial" w:cs="Arial"/>
            <w:b/>
            <w:sz w:val="24"/>
            <w:szCs w:val="24"/>
          </w:rPr>
          <w:id w:val="1725717637"/>
          <w:placeholder>
            <w:docPart w:val="6D8BDBB7254C46FFA01B0ADE24A786FD"/>
          </w:placeholder>
          <w:showingPlcHdr/>
        </w:sdtPr>
        <w:sdtEndPr/>
        <w:sdtContent>
          <w:r w:rsidR="00456C30" w:rsidRPr="007D5CE9">
            <w:rPr>
              <w:rStyle w:val="PlaceholderText"/>
            </w:rPr>
            <w:t>Click or tap here to enter text.</w:t>
          </w:r>
        </w:sdtContent>
      </w:sdt>
    </w:p>
    <w:p w14:paraId="29502192" w14:textId="4608AB66" w:rsidR="003B2FED" w:rsidRPr="003B2FED" w:rsidRDefault="00456C30" w:rsidP="00456C30">
      <w:pPr>
        <w:tabs>
          <w:tab w:val="center" w:pos="4860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Event </w:t>
      </w:r>
      <w:r w:rsidRPr="003B2FED">
        <w:rPr>
          <w:rFonts w:ascii="Arial" w:hAnsi="Arial" w:cs="Arial"/>
          <w:b/>
          <w:sz w:val="24"/>
          <w:szCs w:val="24"/>
        </w:rPr>
        <w:t xml:space="preserve">State:  </w:t>
      </w:r>
      <w:sdt>
        <w:sdtPr>
          <w:rPr>
            <w:rFonts w:ascii="Arial" w:hAnsi="Arial" w:cs="Arial"/>
            <w:b/>
            <w:sz w:val="24"/>
            <w:szCs w:val="24"/>
          </w:rPr>
          <w:id w:val="-1476061049"/>
          <w:placeholder>
            <w:docPart w:val="E89C27A8BF6D4535947482E0885F4212"/>
          </w:placeholder>
          <w:showingPlcHdr/>
        </w:sdtPr>
        <w:sdtEndPr/>
        <w:sdtContent>
          <w:r w:rsidRPr="007D5CE9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="00E74366">
        <w:rPr>
          <w:rFonts w:ascii="Arial" w:hAnsi="Arial" w:cs="Arial"/>
          <w:b/>
          <w:sz w:val="24"/>
          <w:szCs w:val="24"/>
        </w:rPr>
        <w:t xml:space="preserve">Event </w:t>
      </w:r>
      <w:r w:rsidR="003B2FED" w:rsidRPr="003B2FED">
        <w:rPr>
          <w:rFonts w:ascii="Arial" w:hAnsi="Arial" w:cs="Arial"/>
          <w:b/>
          <w:sz w:val="24"/>
          <w:szCs w:val="24"/>
        </w:rPr>
        <w:t xml:space="preserve">Country:  </w:t>
      </w:r>
      <w:sdt>
        <w:sdtPr>
          <w:rPr>
            <w:rFonts w:ascii="Arial" w:hAnsi="Arial" w:cs="Arial"/>
            <w:b/>
            <w:sz w:val="24"/>
            <w:szCs w:val="24"/>
          </w:rPr>
          <w:id w:val="-657921606"/>
          <w:placeholder>
            <w:docPart w:val="DefaultPlaceholder_-1854013440"/>
          </w:placeholder>
          <w:showingPlcHdr/>
        </w:sdtPr>
        <w:sdtEndPr/>
        <w:sdtContent>
          <w:r w:rsidR="003B2FED" w:rsidRPr="007D5CE9">
            <w:rPr>
              <w:rStyle w:val="PlaceholderText"/>
            </w:rPr>
            <w:t>Click or tap here to enter text.</w:t>
          </w:r>
        </w:sdtContent>
      </w:sdt>
    </w:p>
    <w:p w14:paraId="2051DEA6" w14:textId="39C1C842" w:rsidR="00040B40" w:rsidRDefault="00040B40" w:rsidP="002E6388">
      <w:pPr>
        <w:tabs>
          <w:tab w:val="center" w:pos="5400"/>
        </w:tabs>
        <w:rPr>
          <w:rFonts w:ascii="Arial" w:hAnsi="Arial" w:cs="Arial"/>
          <w:b/>
          <w:sz w:val="24"/>
          <w:szCs w:val="24"/>
        </w:rPr>
      </w:pPr>
    </w:p>
    <w:p w14:paraId="5A2C64FD" w14:textId="3F671008" w:rsidR="00CD06E8" w:rsidRDefault="00CD06E8" w:rsidP="002E6388">
      <w:pPr>
        <w:tabs>
          <w:tab w:val="center" w:pos="5400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Be sure to </w:t>
      </w:r>
      <w:r w:rsidRPr="004D3DF3">
        <w:rPr>
          <w:rFonts w:ascii="Arial" w:hAnsi="Arial" w:cs="Arial"/>
          <w:b/>
          <w:sz w:val="24"/>
          <w:szCs w:val="24"/>
          <w:highlight w:val="yellow"/>
        </w:rPr>
        <w:t>Save this File</w:t>
      </w:r>
      <w:r>
        <w:rPr>
          <w:rFonts w:ascii="Arial" w:hAnsi="Arial" w:cs="Arial"/>
          <w:b/>
          <w:sz w:val="24"/>
          <w:szCs w:val="24"/>
        </w:rPr>
        <w:t xml:space="preserve"> before you send it to the District Calendar Coordinator.</w:t>
      </w:r>
    </w:p>
    <w:p w14:paraId="3B2C285D" w14:textId="77777777" w:rsidR="00CD06E8" w:rsidRDefault="00CD06E8" w:rsidP="002E6388">
      <w:pPr>
        <w:tabs>
          <w:tab w:val="center" w:pos="5400"/>
        </w:tabs>
        <w:rPr>
          <w:rFonts w:ascii="Arial" w:hAnsi="Arial" w:cs="Arial"/>
          <w:b/>
          <w:sz w:val="24"/>
          <w:szCs w:val="24"/>
        </w:rPr>
      </w:pPr>
    </w:p>
    <w:p w14:paraId="0B28E05B" w14:textId="6F3C2F7E" w:rsidR="00D23EF9" w:rsidRPr="00CD06E8" w:rsidRDefault="00AB1E16" w:rsidP="002E6388">
      <w:pPr>
        <w:tabs>
          <w:tab w:val="center" w:pos="54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Forms </w:t>
      </w:r>
      <w:r w:rsidR="00AF670B">
        <w:rPr>
          <w:rFonts w:ascii="Arial" w:hAnsi="Arial" w:cs="Arial"/>
          <w:b/>
          <w:sz w:val="24"/>
          <w:szCs w:val="24"/>
        </w:rPr>
        <w:t>and/</w:t>
      </w:r>
      <w:r>
        <w:rPr>
          <w:rFonts w:ascii="Arial" w:hAnsi="Arial" w:cs="Arial"/>
          <w:b/>
          <w:sz w:val="24"/>
          <w:szCs w:val="24"/>
        </w:rPr>
        <w:t xml:space="preserve">or Files:  </w:t>
      </w:r>
      <w:r w:rsidRPr="00CD06E8">
        <w:rPr>
          <w:rFonts w:ascii="Arial" w:hAnsi="Arial" w:cs="Arial"/>
          <w:sz w:val="24"/>
          <w:szCs w:val="24"/>
        </w:rPr>
        <w:t>For Registration Forms</w:t>
      </w:r>
      <w:r w:rsidR="00CD06E8">
        <w:rPr>
          <w:rFonts w:ascii="Arial" w:hAnsi="Arial" w:cs="Arial"/>
          <w:sz w:val="24"/>
          <w:szCs w:val="24"/>
        </w:rPr>
        <w:t>, Image Files, Graphics, or any</w:t>
      </w:r>
      <w:r w:rsidRPr="00CD06E8">
        <w:rPr>
          <w:rFonts w:ascii="Arial" w:hAnsi="Arial" w:cs="Arial"/>
          <w:sz w:val="24"/>
          <w:szCs w:val="24"/>
        </w:rPr>
        <w:t xml:space="preserve"> Other File you wish to make accessible</w:t>
      </w:r>
      <w:r w:rsidR="00AF670B" w:rsidRPr="00CD06E8">
        <w:rPr>
          <w:rFonts w:ascii="Arial" w:hAnsi="Arial" w:cs="Arial"/>
          <w:sz w:val="24"/>
          <w:szCs w:val="24"/>
        </w:rPr>
        <w:t xml:space="preserve"> </w:t>
      </w:r>
      <w:r w:rsidR="00040B40" w:rsidRPr="00CD06E8">
        <w:rPr>
          <w:rFonts w:ascii="Arial" w:hAnsi="Arial" w:cs="Arial"/>
          <w:sz w:val="24"/>
          <w:szCs w:val="24"/>
        </w:rPr>
        <w:t xml:space="preserve">to Rotarians </w:t>
      </w:r>
      <w:r w:rsidR="00CD06E8">
        <w:rPr>
          <w:rFonts w:ascii="Arial" w:hAnsi="Arial" w:cs="Arial"/>
          <w:sz w:val="24"/>
          <w:szCs w:val="24"/>
        </w:rPr>
        <w:t xml:space="preserve">for this event, </w:t>
      </w:r>
      <w:r w:rsidRPr="00CD06E8">
        <w:rPr>
          <w:rFonts w:ascii="Arial" w:hAnsi="Arial" w:cs="Arial"/>
          <w:sz w:val="24"/>
          <w:szCs w:val="24"/>
        </w:rPr>
        <w:t>send them as attachments when you return this form to:</w:t>
      </w:r>
    </w:p>
    <w:p w14:paraId="06F8AE62" w14:textId="77777777" w:rsidR="00CD06E8" w:rsidRDefault="00CD06E8" w:rsidP="00AB1E16">
      <w:pPr>
        <w:spacing w:before="75" w:after="75"/>
        <w:jc w:val="center"/>
        <w:rPr>
          <w:rFonts w:ascii="Arial" w:hAnsi="Arial" w:cs="Arial"/>
          <w:b/>
          <w:sz w:val="24"/>
          <w:szCs w:val="24"/>
        </w:rPr>
      </w:pPr>
    </w:p>
    <w:p w14:paraId="62F8218D" w14:textId="654BBB9C" w:rsidR="00AB1E16" w:rsidRPr="003B2FED" w:rsidRDefault="00AB1E16" w:rsidP="004D3DF3">
      <w:pPr>
        <w:spacing w:before="75" w:after="75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aggie Barnes</w:t>
      </w:r>
      <w:r w:rsidR="00040B40">
        <w:rPr>
          <w:rFonts w:ascii="Arial" w:hAnsi="Arial" w:cs="Arial"/>
          <w:b/>
          <w:sz w:val="24"/>
          <w:szCs w:val="24"/>
        </w:rPr>
        <w:t>, District Calendar Coordinator</w:t>
      </w:r>
      <w:r>
        <w:rPr>
          <w:rFonts w:ascii="Arial" w:hAnsi="Arial" w:cs="Arial"/>
          <w:b/>
          <w:sz w:val="24"/>
          <w:szCs w:val="24"/>
        </w:rPr>
        <w:t xml:space="preserve"> at </w:t>
      </w:r>
      <w:r>
        <w:rPr>
          <w:rFonts w:ascii="Arial" w:eastAsia="Times New Roman" w:hAnsi="Arial" w:cs="Arial"/>
          <w:color w:val="000000"/>
          <w:sz w:val="23"/>
          <w:szCs w:val="23"/>
        </w:rPr>
        <w:t xml:space="preserve"> </w:t>
      </w:r>
      <w:hyperlink r:id="rId8" w:history="1">
        <w:r w:rsidR="006C15F7">
          <w:rPr>
            <w:rStyle w:val="Hyperlink"/>
            <w:rFonts w:ascii="Arial" w:eastAsia="Times New Roman" w:hAnsi="Arial" w:cs="Arial"/>
            <w:sz w:val="23"/>
            <w:szCs w:val="23"/>
          </w:rPr>
          <w:t>mbcomm09@gmail.com</w:t>
        </w:r>
      </w:hyperlink>
    </w:p>
    <w:sectPr w:rsidR="00AB1E16" w:rsidRPr="003B2FED" w:rsidSect="004D3DF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890" w:right="720" w:bottom="990" w:left="720" w:header="720" w:footer="1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49C17A" w14:textId="77777777" w:rsidR="009D25A8" w:rsidRDefault="009D25A8" w:rsidP="00641A14">
      <w:pPr>
        <w:spacing w:after="0" w:line="240" w:lineRule="auto"/>
      </w:pPr>
      <w:r>
        <w:separator/>
      </w:r>
    </w:p>
  </w:endnote>
  <w:endnote w:type="continuationSeparator" w:id="0">
    <w:p w14:paraId="2309F495" w14:textId="77777777" w:rsidR="009D25A8" w:rsidRDefault="009D25A8" w:rsidP="00641A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6BF63" w14:textId="77777777" w:rsidR="006C15F7" w:rsidRDefault="006C15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8798DE" w14:textId="454378E7" w:rsidR="00641A14" w:rsidRDefault="00641A14">
    <w:pPr>
      <w:pStyle w:val="Footer"/>
    </w:pPr>
    <w:r>
      <w:t xml:space="preserve">Form Version: </w:t>
    </w:r>
    <w:r w:rsidR="006C15F7">
      <w:t>5</w:t>
    </w:r>
    <w:r>
      <w:t>/201</w:t>
    </w:r>
    <w:r w:rsidR="006C15F7">
      <w:t>9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748E3" w14:textId="77777777" w:rsidR="006C15F7" w:rsidRDefault="006C15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48615B" w14:textId="77777777" w:rsidR="009D25A8" w:rsidRDefault="009D25A8" w:rsidP="00641A14">
      <w:pPr>
        <w:spacing w:after="0" w:line="240" w:lineRule="auto"/>
      </w:pPr>
      <w:r>
        <w:separator/>
      </w:r>
    </w:p>
  </w:footnote>
  <w:footnote w:type="continuationSeparator" w:id="0">
    <w:p w14:paraId="5E068578" w14:textId="77777777" w:rsidR="009D25A8" w:rsidRDefault="009D25A8" w:rsidP="00641A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AFA00" w14:textId="77777777" w:rsidR="006C15F7" w:rsidRDefault="006C15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3B29C" w14:textId="77777777" w:rsidR="006C15F7" w:rsidRDefault="006C15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341229" w14:textId="77777777" w:rsidR="006C15F7" w:rsidRDefault="006C15F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xNjAzMjQ0NLE0NrVQ0lEKTi0uzszPAykwqQUADJYF7ywAAAA="/>
  </w:docVars>
  <w:rsids>
    <w:rsidRoot w:val="003608F8"/>
    <w:rsid w:val="00040B40"/>
    <w:rsid w:val="000D676E"/>
    <w:rsid w:val="000F6213"/>
    <w:rsid w:val="00251241"/>
    <w:rsid w:val="002E6388"/>
    <w:rsid w:val="003608F8"/>
    <w:rsid w:val="003B2FED"/>
    <w:rsid w:val="00456C30"/>
    <w:rsid w:val="00482F0A"/>
    <w:rsid w:val="004B357E"/>
    <w:rsid w:val="004D3DF3"/>
    <w:rsid w:val="00516BE0"/>
    <w:rsid w:val="00641A14"/>
    <w:rsid w:val="006C15F7"/>
    <w:rsid w:val="00850E8D"/>
    <w:rsid w:val="008D21E6"/>
    <w:rsid w:val="009D25A8"/>
    <w:rsid w:val="00A525D7"/>
    <w:rsid w:val="00A778ED"/>
    <w:rsid w:val="00AB1E16"/>
    <w:rsid w:val="00AF670B"/>
    <w:rsid w:val="00B868AA"/>
    <w:rsid w:val="00CC47B7"/>
    <w:rsid w:val="00CC73C4"/>
    <w:rsid w:val="00CD06E8"/>
    <w:rsid w:val="00D23EF9"/>
    <w:rsid w:val="00D659D7"/>
    <w:rsid w:val="00E07D72"/>
    <w:rsid w:val="00E72D4F"/>
    <w:rsid w:val="00E73DEF"/>
    <w:rsid w:val="00E74366"/>
    <w:rsid w:val="00F5517F"/>
    <w:rsid w:val="00FB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4A43F"/>
  <w15:chartTrackingRefBased/>
  <w15:docId w15:val="{E1D4FD31-0FC4-4E65-B5CF-85CD7D3AB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08F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608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8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08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8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8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8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8F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1E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E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41A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A14"/>
  </w:style>
  <w:style w:type="paragraph" w:styleId="Footer">
    <w:name w:val="footer"/>
    <w:basedOn w:val="Normal"/>
    <w:link w:val="FooterChar"/>
    <w:uiPriority w:val="99"/>
    <w:unhideWhenUsed/>
    <w:rsid w:val="00641A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A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8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comm09@gmail.com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://bit.ly/7120-AddingClubEvents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glossaryDocument" Target="glossary/document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F0809-689E-4874-9B62-7FC8BEDD3413}"/>
      </w:docPartPr>
      <w:docPartBody>
        <w:p w:rsidR="00B94D9B" w:rsidRDefault="00301160">
          <w:r w:rsidRPr="007D5C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B3D52194594E77AAF96973A7F45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59327-DBB9-47C2-95C7-F4C18758760C}"/>
      </w:docPartPr>
      <w:docPartBody>
        <w:p w:rsidR="00E96E24" w:rsidRDefault="00B94D9B" w:rsidP="00B94D9B">
          <w:pPr>
            <w:pStyle w:val="19B3D52194594E77AAF96973A7F45F74"/>
          </w:pPr>
          <w:r w:rsidRPr="007D5C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F6EB1F5A7B425189EF4F5CDE78A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3B72C-E255-4B7C-9327-4402A7A86288}"/>
      </w:docPartPr>
      <w:docPartBody>
        <w:p w:rsidR="00C55D81" w:rsidRDefault="00E96E24" w:rsidP="00E96E24">
          <w:pPr>
            <w:pStyle w:val="FFF6EB1F5A7B425189EF4F5CDE78A557"/>
          </w:pPr>
          <w:r w:rsidRPr="007D5C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8BDBB7254C46FFA01B0ADE24A78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1504A-FE25-4AF0-B7AD-60E13AED4DF6}"/>
      </w:docPartPr>
      <w:docPartBody>
        <w:p w:rsidR="00C55D81" w:rsidRDefault="00E96E24" w:rsidP="00E96E24">
          <w:pPr>
            <w:pStyle w:val="6D8BDBB7254C46FFA01B0ADE24A786FD"/>
          </w:pPr>
          <w:r w:rsidRPr="007D5C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9C27A8BF6D4535947482E0885F4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F5CE1-7B57-414D-A733-A36EBC41FFDE}"/>
      </w:docPartPr>
      <w:docPartBody>
        <w:p w:rsidR="00C55D81" w:rsidRDefault="00E96E24" w:rsidP="00E96E24">
          <w:pPr>
            <w:pStyle w:val="E89C27A8BF6D4535947482E0885F4212"/>
          </w:pPr>
          <w:r w:rsidRPr="007D5C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559B7EF9C94D649E50F0AB0F55C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EDC23-46D2-4AEB-968A-C870EEE8769D}"/>
      </w:docPartPr>
      <w:docPartBody>
        <w:p w:rsidR="00C55D81" w:rsidRDefault="00E96E24" w:rsidP="00E96E24">
          <w:pPr>
            <w:pStyle w:val="6C559B7EF9C94D649E50F0AB0F55CE33"/>
          </w:pPr>
          <w:r w:rsidRPr="007D5CE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1160"/>
    <w:rsid w:val="00301160"/>
    <w:rsid w:val="0030677E"/>
    <w:rsid w:val="004A67DC"/>
    <w:rsid w:val="006726E2"/>
    <w:rsid w:val="007C563A"/>
    <w:rsid w:val="0082010D"/>
    <w:rsid w:val="009F4CA6"/>
    <w:rsid w:val="00B94D9B"/>
    <w:rsid w:val="00C55D81"/>
    <w:rsid w:val="00E96E24"/>
    <w:rsid w:val="00F81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96E24"/>
    <w:rPr>
      <w:color w:val="808080"/>
    </w:rPr>
  </w:style>
  <w:style w:type="paragraph" w:customStyle="1" w:styleId="837BFFF8A6DD4CC0AF21374C3CD07791">
    <w:name w:val="837BFFF8A6DD4CC0AF21374C3CD07791"/>
    <w:rsid w:val="00301160"/>
  </w:style>
  <w:style w:type="paragraph" w:customStyle="1" w:styleId="19B3D52194594E77AAF96973A7F45F74">
    <w:name w:val="19B3D52194594E77AAF96973A7F45F74"/>
    <w:rsid w:val="00B94D9B"/>
  </w:style>
  <w:style w:type="paragraph" w:customStyle="1" w:styleId="FFF6EB1F5A7B425189EF4F5CDE78A557">
    <w:name w:val="FFF6EB1F5A7B425189EF4F5CDE78A557"/>
    <w:rsid w:val="00E96E24"/>
  </w:style>
  <w:style w:type="paragraph" w:customStyle="1" w:styleId="6D8BDBB7254C46FFA01B0ADE24A786FD">
    <w:name w:val="6D8BDBB7254C46FFA01B0ADE24A786FD"/>
    <w:rsid w:val="00E96E24"/>
  </w:style>
  <w:style w:type="paragraph" w:customStyle="1" w:styleId="E89C27A8BF6D4535947482E0885F4212">
    <w:name w:val="E89C27A8BF6D4535947482E0885F4212"/>
    <w:rsid w:val="00E96E24"/>
  </w:style>
  <w:style w:type="paragraph" w:customStyle="1" w:styleId="6C559B7EF9C94D649E50F0AB0F55CE33">
    <w:name w:val="6C559B7EF9C94D649E50F0AB0F55CE33"/>
    <w:rsid w:val="00E96E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lovak</dc:creator>
  <cp:keywords/>
  <dc:description/>
  <cp:lastModifiedBy>Tom Brown</cp:lastModifiedBy>
  <cp:revision>4</cp:revision>
  <cp:lastPrinted>2018-08-16T19:14:00Z</cp:lastPrinted>
  <dcterms:created xsi:type="dcterms:W3CDTF">2018-08-23T03:02:00Z</dcterms:created>
  <dcterms:modified xsi:type="dcterms:W3CDTF">2019-05-07T19:10:00Z</dcterms:modified>
</cp:coreProperties>
</file>